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Mriekatabuky"/>
        <w:tblW w:w="0" w:type="auto"/>
        <w:tblInd w:w="38" w:type="dxa"/>
        <w:tblLook w:val="04A0" w:firstRow="1" w:lastRow="0" w:firstColumn="1" w:lastColumn="0" w:noHBand="0" w:noVBand="1"/>
      </w:tblPr>
      <w:tblGrid>
        <w:gridCol w:w="2036"/>
        <w:gridCol w:w="1576"/>
        <w:gridCol w:w="1345"/>
        <w:gridCol w:w="327"/>
        <w:gridCol w:w="329"/>
        <w:gridCol w:w="329"/>
        <w:gridCol w:w="329"/>
        <w:gridCol w:w="329"/>
        <w:gridCol w:w="317"/>
        <w:gridCol w:w="420"/>
        <w:gridCol w:w="567"/>
        <w:gridCol w:w="280"/>
        <w:gridCol w:w="280"/>
        <w:gridCol w:w="280"/>
        <w:gridCol w:w="280"/>
      </w:tblGrid>
      <w:tr w:rsidR="00CF1DB9" w:rsidRPr="00D90FC4" w14:paraId="2C7CF7D3" w14:textId="77777777" w:rsidTr="00096A65">
        <w:tc>
          <w:tcPr>
            <w:tcW w:w="2060" w:type="dxa"/>
            <w:vAlign w:val="center"/>
          </w:tcPr>
          <w:p w14:paraId="57C2EE90" w14:textId="77777777" w:rsidR="00CF1DB9" w:rsidRPr="00D90FC4" w:rsidRDefault="00CF1DB9" w:rsidP="00DE700D">
            <w:pPr>
              <w:keepNext/>
              <w:spacing w:before="0" w:line="240" w:lineRule="auto"/>
              <w:jc w:val="left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sz w:val="22"/>
                <w:szCs w:val="22"/>
                <w:lang w:eastAsia="sk-SK"/>
              </w:rPr>
              <w:t>Poznámky</w:t>
            </w:r>
            <w:r>
              <w:rPr>
                <w:sz w:val="22"/>
                <w:szCs w:val="22"/>
                <w:lang w:eastAsia="sk-SK"/>
              </w:rPr>
              <w:t xml:space="preserve"> (</w:t>
            </w:r>
            <w:r w:rsidRPr="00D90FC4">
              <w:rPr>
                <w:sz w:val="22"/>
                <w:szCs w:val="22"/>
                <w:lang w:eastAsia="sk-SK"/>
              </w:rPr>
              <w:t xml:space="preserve">Úč  NUJ 3 </w:t>
            </w:r>
            <w:r>
              <w:rPr>
                <w:sz w:val="22"/>
                <w:szCs w:val="22"/>
                <w:lang w:eastAsia="sk-SK"/>
              </w:rPr>
              <w:t>–</w:t>
            </w:r>
            <w:r w:rsidRPr="00D90FC4">
              <w:rPr>
                <w:sz w:val="22"/>
                <w:szCs w:val="22"/>
                <w:lang w:eastAsia="sk-SK"/>
              </w:rPr>
              <w:t xml:space="preserve"> 01</w:t>
            </w:r>
            <w:r>
              <w:rPr>
                <w:sz w:val="22"/>
                <w:szCs w:val="22"/>
                <w:lang w:eastAsia="sk-SK"/>
              </w:rPr>
              <w:t>)</w:t>
            </w:r>
          </w:p>
        </w:tc>
        <w:tc>
          <w:tcPr>
            <w:tcW w:w="1601" w:type="dxa"/>
            <w:tcBorders>
              <w:top w:val="nil"/>
              <w:bottom w:val="nil"/>
            </w:tcBorders>
            <w:vAlign w:val="center"/>
          </w:tcPr>
          <w:p w14:paraId="6C46E739" w14:textId="77777777" w:rsidR="00CF1DB9" w:rsidRPr="00D90FC4" w:rsidRDefault="00CF1DB9" w:rsidP="00DE700D">
            <w:pPr>
              <w:keepNext/>
              <w:spacing w:before="0" w:line="240" w:lineRule="auto"/>
              <w:jc w:val="right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b/>
                <w:bCs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 xml:space="preserve">ČO </w:t>
            </w:r>
          </w:p>
        </w:tc>
        <w:tc>
          <w:tcPr>
            <w:tcW w:w="1370" w:type="dxa"/>
          </w:tcPr>
          <w:p w14:paraId="77215889" w14:textId="65BFF996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328" w:type="dxa"/>
          </w:tcPr>
          <w:p w14:paraId="554E7016" w14:textId="5A387595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329" w:type="dxa"/>
          </w:tcPr>
          <w:p w14:paraId="3D2EE09F" w14:textId="02672EB9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7</w:t>
            </w:r>
          </w:p>
        </w:tc>
        <w:tc>
          <w:tcPr>
            <w:tcW w:w="329" w:type="dxa"/>
          </w:tcPr>
          <w:p w14:paraId="4A6C0B6D" w14:textId="5A224D65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8</w:t>
            </w:r>
          </w:p>
        </w:tc>
        <w:tc>
          <w:tcPr>
            <w:tcW w:w="329" w:type="dxa"/>
          </w:tcPr>
          <w:p w14:paraId="2DFF425E" w14:textId="2A2430E8" w:rsidR="00CF1DB9" w:rsidRPr="00D90FC4" w:rsidRDefault="00370D2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6</w:t>
            </w:r>
          </w:p>
        </w:tc>
        <w:tc>
          <w:tcPr>
            <w:tcW w:w="329" w:type="dxa"/>
          </w:tcPr>
          <w:p w14:paraId="34A1EDF6" w14:textId="28865C8B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6</w:t>
            </w:r>
          </w:p>
        </w:tc>
        <w:tc>
          <w:tcPr>
            <w:tcW w:w="236" w:type="dxa"/>
          </w:tcPr>
          <w:p w14:paraId="4332B9BA" w14:textId="55C5B4E2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7</w:t>
            </w:r>
          </w:p>
        </w:tc>
        <w:tc>
          <w:tcPr>
            <w:tcW w:w="422" w:type="dxa"/>
          </w:tcPr>
          <w:p w14:paraId="0C0BF9BA" w14:textId="04D93992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7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4278104A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b/>
                <w:bCs/>
                <w:sz w:val="22"/>
                <w:szCs w:val="22"/>
              </w:rPr>
              <w:t>/</w:t>
            </w:r>
            <w:r>
              <w:rPr>
                <w:b/>
                <w:bCs/>
                <w:sz w:val="22"/>
                <w:szCs w:val="22"/>
              </w:rPr>
              <w:t>SID</w:t>
            </w:r>
          </w:p>
        </w:tc>
        <w:tc>
          <w:tcPr>
            <w:tcW w:w="281" w:type="dxa"/>
          </w:tcPr>
          <w:p w14:paraId="1315B7CF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81" w:type="dxa"/>
          </w:tcPr>
          <w:p w14:paraId="43393A45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81" w:type="dxa"/>
          </w:tcPr>
          <w:p w14:paraId="057D3A25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81" w:type="dxa"/>
          </w:tcPr>
          <w:p w14:paraId="302C3F16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</w:tr>
    </w:tbl>
    <w:p w14:paraId="513C2268" w14:textId="77777777" w:rsidR="00CF1DB9" w:rsidRPr="00D90FC4" w:rsidRDefault="00CF1DB9" w:rsidP="00CF1DB9">
      <w:pPr>
        <w:keepNext/>
        <w:spacing w:before="0" w:line="240" w:lineRule="auto"/>
        <w:outlineLvl w:val="2"/>
        <w:rPr>
          <w:b/>
          <w:bCs/>
          <w:sz w:val="22"/>
          <w:szCs w:val="22"/>
        </w:rPr>
      </w:pPr>
    </w:p>
    <w:p w14:paraId="0B00D7EF" w14:textId="77777777" w:rsidR="00CF1DB9" w:rsidRPr="00D90FC4" w:rsidRDefault="00CF1DB9" w:rsidP="00CF1DB9">
      <w:pPr>
        <w:keepNext/>
        <w:spacing w:before="0" w:line="240" w:lineRule="auto"/>
        <w:jc w:val="center"/>
        <w:outlineLvl w:val="2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 xml:space="preserve">Čl. </w:t>
      </w:r>
      <w:r>
        <w:rPr>
          <w:b/>
          <w:bCs/>
          <w:sz w:val="22"/>
          <w:szCs w:val="22"/>
        </w:rPr>
        <w:t>I</w:t>
      </w:r>
    </w:p>
    <w:p w14:paraId="3A68B1BC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Všeobecné údaje</w:t>
      </w:r>
    </w:p>
    <w:p w14:paraId="5D773ED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1) Meno a priezvisko fyzickej osoby alebo názov právnickej osoby, ktorá je zakladateľom alebo zriaďovateľom účtovnej jednotky, dátum založenia alebo zriadenia účtovnej jednotky.</w:t>
      </w:r>
    </w:p>
    <w:p w14:paraId="42B23A6F" w14:textId="203BEDFE" w:rsidR="00CF1DB9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AA67C0">
        <w:rPr>
          <w:b/>
          <w:bCs/>
          <w:sz w:val="22"/>
          <w:szCs w:val="22"/>
        </w:rPr>
        <w:t xml:space="preserve">Názov právnickej osoby:  </w:t>
      </w:r>
      <w:r w:rsidR="00096A65">
        <w:rPr>
          <w:b/>
          <w:bCs/>
          <w:sz w:val="22"/>
          <w:szCs w:val="22"/>
        </w:rPr>
        <w:t>Vysokoškolské združenie CESTA</w:t>
      </w:r>
    </w:p>
    <w:p w14:paraId="4A7891FC" w14:textId="7757DDAC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Dátum založenia: </w:t>
      </w:r>
      <w:r w:rsidR="00096A65">
        <w:rPr>
          <w:b/>
          <w:bCs/>
          <w:sz w:val="22"/>
          <w:szCs w:val="22"/>
        </w:rPr>
        <w:t>19.11.1997</w:t>
      </w:r>
    </w:p>
    <w:p w14:paraId="0E854C56" w14:textId="77777777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</w:p>
    <w:p w14:paraId="2ACE464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2) Informácie o členoch štatutárnych orgánov, dozorných orgánov  a iných orgánov účtovnej jednotky; uvádzajú sa mená a priezviská členov štatutárnych orgánov, dozorných orgánov a iných orgánov účtovnej jednotky.</w:t>
      </w:r>
    </w:p>
    <w:p w14:paraId="466ACCC3" w14:textId="2441B4BE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2A5D12">
        <w:rPr>
          <w:b/>
          <w:bCs/>
          <w:sz w:val="22"/>
          <w:szCs w:val="22"/>
        </w:rPr>
        <w:t>Štatutárny orgán:</w:t>
      </w:r>
      <w:r>
        <w:rPr>
          <w:sz w:val="22"/>
          <w:szCs w:val="22"/>
        </w:rPr>
        <w:t xml:space="preserve"> </w:t>
      </w:r>
      <w:r w:rsidR="00261658">
        <w:rPr>
          <w:b/>
          <w:bCs/>
          <w:sz w:val="22"/>
          <w:szCs w:val="22"/>
        </w:rPr>
        <w:t>Igor Kráľ</w:t>
      </w:r>
      <w:r>
        <w:rPr>
          <w:b/>
          <w:bCs/>
          <w:sz w:val="22"/>
          <w:szCs w:val="22"/>
        </w:rPr>
        <w:t xml:space="preserve"> – predseda</w:t>
      </w:r>
      <w:r w:rsidR="00F60EDF">
        <w:rPr>
          <w:b/>
          <w:bCs/>
          <w:sz w:val="22"/>
          <w:szCs w:val="22"/>
        </w:rPr>
        <w:t>,</w:t>
      </w:r>
      <w:r w:rsidR="00261658">
        <w:rPr>
          <w:b/>
          <w:bCs/>
          <w:sz w:val="22"/>
          <w:szCs w:val="22"/>
        </w:rPr>
        <w:t xml:space="preserve"> Tomáš Gerboc</w:t>
      </w:r>
      <w:r w:rsidR="00F60EDF">
        <w:rPr>
          <w:b/>
          <w:bCs/>
          <w:sz w:val="22"/>
          <w:szCs w:val="22"/>
        </w:rPr>
        <w:t>- podpredseda</w:t>
      </w:r>
    </w:p>
    <w:p w14:paraId="0A3E2CCF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3)  Opis činnosti, na účel ktorej bola účtovná jednotka zriadená a opis druhu podnikateľskej činnosti, ak ju účtovná jednotka vykonáva.</w:t>
      </w:r>
    </w:p>
    <w:p w14:paraId="0E49BE1F" w14:textId="2EFF649A" w:rsidR="00CF1DB9" w:rsidRPr="00AA67C0" w:rsidRDefault="00F60EDF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Cieľom združenia je alternatívne využitie voľného času študentov, podpora intelektuálneho rastu študentov, prevencia drogových závislostí a priblíženie kresťanských hodnôt študentom.</w:t>
      </w:r>
    </w:p>
    <w:p w14:paraId="3E0F523A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Priemerný prepočítaný počet zamestnancov, a z toho počet vedúcich zamestnancov účtovnej jednotky za účtovné obdobie, za ktoré sa zostavuje účtovná závierka (ďalej len „bežné účtovné obdobie“) a za bezprostredne predchádzajúce účtovné obdobie. Počet dobrovoľníkov vyslaných účtovnou jednotkou a počet dobrovoľníkov, ktorí vykonávali dobrovoľnícku činnosť pre účtovnú jednotku počas</w:t>
      </w:r>
      <w:r>
        <w:rPr>
          <w:sz w:val="22"/>
          <w:szCs w:val="22"/>
        </w:rPr>
        <w:t xml:space="preserve"> bežného</w:t>
      </w:r>
      <w:r w:rsidRPr="00D90FC4">
        <w:rPr>
          <w:sz w:val="22"/>
          <w:szCs w:val="22"/>
        </w:rPr>
        <w:t xml:space="preserve"> účtovného obdobia</w:t>
      </w:r>
      <w:r>
        <w:rPr>
          <w:sz w:val="22"/>
          <w:szCs w:val="22"/>
        </w:rPr>
        <w:t xml:space="preserve"> a bezprostredne predchádzajúceho účtovného obdobia</w:t>
      </w:r>
      <w:r w:rsidRPr="00D90FC4">
        <w:rPr>
          <w:sz w:val="22"/>
          <w:szCs w:val="22"/>
        </w:rPr>
        <w:t xml:space="preserve">. 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04"/>
        <w:gridCol w:w="2135"/>
        <w:gridCol w:w="2373"/>
      </w:tblGrid>
      <w:tr w:rsidR="00CF1DB9" w:rsidRPr="00D90FC4" w14:paraId="59EE5D02" w14:textId="77777777" w:rsidTr="00DE700D">
        <w:tc>
          <w:tcPr>
            <w:tcW w:w="4961" w:type="dxa"/>
          </w:tcPr>
          <w:p w14:paraId="69800DF2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2410" w:type="dxa"/>
            <w:vAlign w:val="center"/>
          </w:tcPr>
          <w:p w14:paraId="70A3EE6E" w14:textId="77777777" w:rsidR="00CF1DB9" w:rsidRPr="00D90FC4" w:rsidRDefault="00CF1DB9" w:rsidP="00DE700D">
            <w:pPr>
              <w:spacing w:before="0" w:after="0" w:line="240" w:lineRule="auto"/>
              <w:jc w:val="center"/>
              <w:rPr>
                <w:b/>
                <w:sz w:val="22"/>
                <w:szCs w:val="22"/>
                <w:lang w:eastAsia="sk-SK"/>
              </w:rPr>
            </w:pPr>
            <w:r w:rsidRPr="00D90FC4">
              <w:rPr>
                <w:b/>
                <w:sz w:val="22"/>
                <w:szCs w:val="22"/>
                <w:lang w:eastAsia="sk-SK"/>
              </w:rPr>
              <w:t>Bežné  účtovné obdobie</w:t>
            </w:r>
          </w:p>
        </w:tc>
        <w:tc>
          <w:tcPr>
            <w:tcW w:w="2552" w:type="dxa"/>
            <w:vAlign w:val="center"/>
          </w:tcPr>
          <w:p w14:paraId="5BFED2EB" w14:textId="77777777" w:rsidR="00CF1DB9" w:rsidRPr="00D90FC4" w:rsidRDefault="00CF1DB9" w:rsidP="00DE700D">
            <w:pPr>
              <w:spacing w:before="0" w:after="0" w:line="240" w:lineRule="auto"/>
              <w:jc w:val="center"/>
              <w:rPr>
                <w:b/>
                <w:sz w:val="22"/>
                <w:szCs w:val="22"/>
                <w:lang w:eastAsia="sk-SK"/>
              </w:rPr>
            </w:pPr>
            <w:r w:rsidRPr="00D90FC4">
              <w:rPr>
                <w:b/>
                <w:sz w:val="22"/>
                <w:szCs w:val="22"/>
                <w:lang w:eastAsia="sk-SK"/>
              </w:rPr>
              <w:t>Bezprostredne predchádzajúce účtovné obdobie</w:t>
            </w:r>
          </w:p>
        </w:tc>
      </w:tr>
      <w:tr w:rsidR="00CF1DB9" w:rsidRPr="00D90FC4" w14:paraId="2373B0A4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2872F530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Priemerný prepočítaný počet zamestnancov</w:t>
            </w:r>
          </w:p>
        </w:tc>
        <w:tc>
          <w:tcPr>
            <w:tcW w:w="2410" w:type="dxa"/>
            <w:vAlign w:val="center"/>
          </w:tcPr>
          <w:p w14:paraId="5D34F5A6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53C0B885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22633C89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284C53C1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z toho  počet vedúcich zamestnancov</w:t>
            </w:r>
          </w:p>
        </w:tc>
        <w:tc>
          <w:tcPr>
            <w:tcW w:w="2410" w:type="dxa"/>
            <w:vAlign w:val="center"/>
          </w:tcPr>
          <w:p w14:paraId="1335D43B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131B88FE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3EA1B91A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54161974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 xml:space="preserve">Počet dobrovoľníkov vyslaných účtovnou jednotkou </w:t>
            </w:r>
          </w:p>
        </w:tc>
        <w:tc>
          <w:tcPr>
            <w:tcW w:w="2410" w:type="dxa"/>
            <w:vAlign w:val="center"/>
          </w:tcPr>
          <w:p w14:paraId="6EDB4E21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6E5143C4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05A8AB18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5D4700DF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Počet dobrovoľníkov, ktorí vykonávali dobrovoľnícku činnosť pre účtovnú jednotku počas účtovného obdobia</w:t>
            </w:r>
          </w:p>
        </w:tc>
        <w:tc>
          <w:tcPr>
            <w:tcW w:w="2410" w:type="dxa"/>
            <w:vAlign w:val="center"/>
          </w:tcPr>
          <w:p w14:paraId="07F95078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0290BCD3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</w:tbl>
    <w:p w14:paraId="58EB6487" w14:textId="32B8734A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5) Informácia o organizáciách v zriaďovateľskej pôsobnosti účtovnej jednotky.</w:t>
      </w:r>
    </w:p>
    <w:p w14:paraId="597C6B94" w14:textId="77777777" w:rsidR="00CF1DB9" w:rsidRPr="002A5D12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čtovná jednotka nemá žiadne organizácie vo svojej zriaďovateľskej pôsobnosti.</w:t>
      </w:r>
    </w:p>
    <w:p w14:paraId="1537F31F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</w:p>
    <w:p w14:paraId="1E76A463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II</w:t>
      </w:r>
    </w:p>
    <w:p w14:paraId="488D1F5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 o účtovných zásadách a účtovných metódach</w:t>
      </w:r>
    </w:p>
    <w:p w14:paraId="68F7267D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(1) </w:t>
      </w:r>
      <w:r w:rsidRPr="002A5D12">
        <w:rPr>
          <w:sz w:val="22"/>
          <w:szCs w:val="22"/>
        </w:rPr>
        <w:t>Účtovná závierka je zostavená za splnenia predpokladu, že účtovná jednotka bude nepretržite pokračovať vo svojej činnosti.</w:t>
      </w:r>
    </w:p>
    <w:p w14:paraId="6C8C6EDC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2) Zmeny účtovných zásad a zmeny účtovných metód s uvedením dôvodu týchto zmien a vyčíslením ich vplyvu na finančnú hodnotu majetku, záväzkov, základného imania a výsledku hospodárenia účtovnej jednotky</w:t>
      </w:r>
      <w:r>
        <w:rPr>
          <w:sz w:val="22"/>
          <w:szCs w:val="22"/>
        </w:rPr>
        <w:t>.</w:t>
      </w:r>
    </w:p>
    <w:p w14:paraId="6285EBE0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3) Spôsob oceňovania jednotlivých položiek majetku a záväzkov v členení n</w:t>
      </w:r>
      <w:r>
        <w:rPr>
          <w:sz w:val="22"/>
          <w:szCs w:val="22"/>
        </w:rPr>
        <w:t>a</w:t>
      </w:r>
    </w:p>
    <w:p w14:paraId="46B6D740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dlhodobý nehmotný majetok obstaraný kúp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6F6C9B26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lastRenderedPageBreak/>
        <w:t>b) dlhodobý nehmotný majetok obstaraný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3488E60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c) dlhodobý nehmotný majetok obstaraný iným spôsobom, </w:t>
      </w:r>
      <w:r>
        <w:rPr>
          <w:b/>
          <w:bCs/>
          <w:sz w:val="22"/>
          <w:szCs w:val="22"/>
        </w:rPr>
        <w:t>ÚJ neúčtovala</w:t>
      </w:r>
    </w:p>
    <w:p w14:paraId="02EDAA09" w14:textId="37BE1C06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d) dlhodobý hmotný majetok obstaraný kúpou,</w:t>
      </w:r>
      <w:r>
        <w:rPr>
          <w:sz w:val="22"/>
          <w:szCs w:val="22"/>
        </w:rPr>
        <w:t xml:space="preserve"> </w:t>
      </w:r>
      <w:r w:rsidR="00F60EDF">
        <w:rPr>
          <w:b/>
          <w:bCs/>
          <w:sz w:val="22"/>
          <w:szCs w:val="22"/>
        </w:rPr>
        <w:t>obstarávacia cena</w:t>
      </w:r>
    </w:p>
    <w:p w14:paraId="72A0C8AC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e) dlhodobý hmotný majetok obstaraný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1D3F718A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f) dlhodobý hmotný majetok obstaraný iným spôsobom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5F379B3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g) dlhodobý finančný majetok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08909535" w14:textId="482278D0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h) zásoby obstarané kúpou,</w:t>
      </w:r>
      <w:r>
        <w:rPr>
          <w:sz w:val="22"/>
          <w:szCs w:val="22"/>
        </w:rPr>
        <w:t xml:space="preserve"> </w:t>
      </w:r>
      <w:r w:rsidR="00F60EDF">
        <w:rPr>
          <w:b/>
          <w:bCs/>
          <w:sz w:val="22"/>
          <w:szCs w:val="22"/>
        </w:rPr>
        <w:t>obstarávacia cena</w:t>
      </w:r>
    </w:p>
    <w:p w14:paraId="2DB8C92E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i) zásoby vytvorené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50AA2A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j) zásoby obstarané iným spôsobom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40EE2AC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k) pohľadávky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6A1A9994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l) krátkodobý finančný majetok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1982AC58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m) časové rozlíšenie na strane aktív,</w:t>
      </w:r>
      <w:r>
        <w:rPr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Výnosy budúcich období sa vykazujú vo výške, ktorá je potrebná na dodržanie zásady</w:t>
      </w:r>
      <w:r>
        <w:rPr>
          <w:b/>
          <w:bCs/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vecnej a časovej súvislosti s účtovným obdobím</w:t>
      </w:r>
    </w:p>
    <w:p w14:paraId="451A5CD2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n) záväzky vrátane rezerv, dlhopisov, pôžičiek a úverov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1F67CE9D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o) časové rozlíšenie na strane pasív,</w:t>
      </w:r>
      <w:r>
        <w:rPr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Náklady budúcich období sa vykazujú vo výške, ktorá je potrebná na dodržanie zásady vecnej a časovej súvislosti</w:t>
      </w:r>
    </w:p>
    <w:p w14:paraId="6C6E2D35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p) deriváty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59C931BB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r) majetok a záväzky zabezpečené derivátmi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1685A6EE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4) Spôsob zostavenia odpisového plánu pre jednotlivé druhy dlhodobého hmotného majetku  a dlhodobého nehmotného majetku, pričom sa uvádza doba odpisovania, použité sadzby odpisov a odpisové metódy pri určení odpisov. </w:t>
      </w:r>
    </w:p>
    <w:p w14:paraId="2061C3B1" w14:textId="6D81A9B0" w:rsidR="00CF1DB9" w:rsidRPr="009777C6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zostavuje odpisový plán účtovných odpisov podľa interného predpisu, v ktorom sa vychádza z metód používaných pri vyčíslení daňových odpisov. Účtovné a daňové odpisy sa rovnajú. </w:t>
      </w:r>
    </w:p>
    <w:p w14:paraId="619D1EDC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5) Zásady pre zohľadnenie zníženia hodnoty majetku.</w:t>
      </w:r>
      <w:r>
        <w:rPr>
          <w:sz w:val="22"/>
          <w:szCs w:val="22"/>
        </w:rPr>
        <w:t xml:space="preserve"> Uvádza sa, či účtovná jednotka uplatňuje opravné položky a rezervy.</w:t>
      </w:r>
    </w:p>
    <w:p w14:paraId="63B5DBA6" w14:textId="5B706C29" w:rsidR="00CF1DB9" w:rsidRPr="0088646C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čtovná jednotka netvorila v roku 202</w:t>
      </w:r>
      <w:r w:rsidR="00261658">
        <w:rPr>
          <w:b/>
          <w:bCs/>
          <w:sz w:val="22"/>
          <w:szCs w:val="22"/>
        </w:rPr>
        <w:t>3</w:t>
      </w:r>
      <w:r>
        <w:rPr>
          <w:b/>
          <w:bCs/>
          <w:sz w:val="22"/>
          <w:szCs w:val="22"/>
        </w:rPr>
        <w:t xml:space="preserve"> opravné položky, ani rezervy. </w:t>
      </w:r>
    </w:p>
    <w:p w14:paraId="52B86790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III</w:t>
      </w:r>
    </w:p>
    <w:p w14:paraId="0769ED9C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, ktoré dopĺňajú a vysvetľujú údaje v súvahe</w:t>
      </w:r>
    </w:p>
    <w:p w14:paraId="05CD3B8A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>Údaje o dlhodobom nehmotnom majetku a dlhodobom hmotnom majetku za bežné účtovné obdobie, a to</w:t>
      </w:r>
    </w:p>
    <w:p w14:paraId="2D71C3A6" w14:textId="77777777" w:rsidR="00CF1DB9" w:rsidRPr="0088646C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prehľad o dlhodobom majetku podľa položiek tohto majetku v členení podľa položiek súvahy; uvádza sa stav dlhodobého majetku v prvotnom ocenení na začiatku bežného účtovného obdobia, prírastky, úbytky a presuny tohto majetku a zostatok na konci bežného účtovného obdobia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06B78B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b) prehľad oprávok a opravných položiek k dlhodobému majetku podľa jednotlivých položiek tohto majetku v členení podľa položiek súvahy; uvádza sa stav oprávok a opravných položiek k dlhodobému majetku na začiatku bežného účtovného obdobia, ich prírastky a úbytky počas bežného účtovného obdobia a zostatok na konci bežného účtovného obdobia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3602F446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c) prehľad o zostatkových cenách dlhodobého majetku na začiatku bežného účtovného obdobia a na konci bežného účtovného obdobia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2A61FB92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dlhodobého majetku, na ktorý je zriadené záložné právo a dlhodobého majetku, pri ktorom má účtovná jednotka obmedzené právo s ním nakladať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BFCE2B0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Údaje o spôsobe a výške poistenia dlhodobého nehmotného majetku a dlhodobého hmotného majetku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7F913AD2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lastRenderedPageBreak/>
        <w:t xml:space="preserve"> Údaje o štruktúre dlhodobého finančného majetku za bežné účtovné obdobie a jeho umiestnenie v členení podľa položiek súvahy a o zmenách, ktoré sa uskutočnili v priebehu bežného účtovného obdobia v jednotlivých položkách dlhodobého  finančného  majetku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18A9609" w14:textId="77777777" w:rsidR="00CF1DB9" w:rsidRPr="00E774EB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E774EB">
        <w:rPr>
          <w:sz w:val="22"/>
          <w:szCs w:val="22"/>
        </w:rPr>
        <w:t>Informácia o výške tvorby, zníženia a zúčtovania opravných položiek k dlhodobému finančnému majetku a opis dôvodu ich tvorby, zníženia a zúčtovania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tvorila opravné položky</w:t>
      </w:r>
    </w:p>
    <w:p w14:paraId="3CAA819B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E774EB">
        <w:rPr>
          <w:sz w:val="22"/>
          <w:szCs w:val="22"/>
        </w:rPr>
        <w:t xml:space="preserve"> Prehľad o významných položkách krátkodobého finančného majetku a  o ocenení krátkodobého finančného majetku  reálnou hodnotou ku dňu, ku ktorému sa zostavuje účtovná závierka, pričom sa uvádza vplyv takéhoto ocenenia na výsledok hospodárenia účtovnej jednotky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743AE2D6" w14:textId="77777777" w:rsidR="00CF1DB9" w:rsidRPr="00DB5C6F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B5C6F">
        <w:rPr>
          <w:sz w:val="22"/>
          <w:szCs w:val="22"/>
        </w:rPr>
        <w:t xml:space="preserve"> Prehľad  opravných položiek k zásobám, pričom sa uvádza ich stav na začiatku bežného účtovného obdobia, tvorba, zníženie alebo zúčtovanie opravných položiek počas bežného účtovného obdobia a stav na konci bežného účtovného obdobia, ako aj dôvod tvorby, zníženia alebo zúčtovania opravných položiek k zásobám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tvorila opravné položky</w:t>
      </w:r>
    </w:p>
    <w:p w14:paraId="121D14A5" w14:textId="58419782" w:rsidR="00CF1DB9" w:rsidRPr="00F60EDF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 xml:space="preserve">Opis významných pohľadávok v nadväznosti na položky súvahy a v členení na pohľadávky za </w:t>
      </w:r>
      <w:r w:rsidRPr="00DB5C6F">
        <w:rPr>
          <w:sz w:val="22"/>
          <w:szCs w:val="22"/>
        </w:rPr>
        <w:t>hlavnú nezdaňovanú  činnosť,  zdaňovanú činnosť a podnikateľskú činnosť.</w:t>
      </w:r>
      <w:r>
        <w:rPr>
          <w:sz w:val="22"/>
          <w:szCs w:val="22"/>
          <w:u w:val="single"/>
        </w:rPr>
        <w:t xml:space="preserve"> </w:t>
      </w:r>
    </w:p>
    <w:p w14:paraId="0EAF1ED0" w14:textId="7FA07665" w:rsidR="00F60EDF" w:rsidRPr="00F60EDF" w:rsidRDefault="00F60EDF" w:rsidP="00F60EDF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významné pohľadávky</w:t>
      </w:r>
    </w:p>
    <w:p w14:paraId="00ADBCCF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 opravných položiek k pohľadávkam, pričom sa uvádza ich stav na začiatku bežného účtovného obdobia, tvorba, zníženie alebo zúčtovanie opravných položiek počas bežného účtovného obdobia a stav na konci bežného účtovného obdobia, ako aj dôvod tvorby, zníženia alebo zúčtovania opravných položiek k pohľadávkam.</w:t>
      </w:r>
    </w:p>
    <w:p w14:paraId="243113E3" w14:textId="77777777" w:rsidR="00CF1DB9" w:rsidRPr="00FA2C2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vytvárala opravné položky.</w:t>
      </w:r>
    </w:p>
    <w:p w14:paraId="09D4B845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 pohľadávok do lehoty splatnosti a po lehote splatnosti.</w:t>
      </w:r>
    </w:p>
    <w:p w14:paraId="033727DF" w14:textId="77777777" w:rsidR="00261658" w:rsidRDefault="00261658" w:rsidP="00261658">
      <w:pPr>
        <w:spacing w:before="0" w:line="240" w:lineRule="auto"/>
        <w:rPr>
          <w:b/>
          <w:bCs/>
          <w:sz w:val="22"/>
          <w:szCs w:val="22"/>
        </w:rPr>
      </w:pPr>
      <w:r w:rsidRPr="00261658">
        <w:rPr>
          <w:b/>
          <w:bCs/>
          <w:sz w:val="22"/>
          <w:szCs w:val="22"/>
        </w:rPr>
        <w:t xml:space="preserve">ÚJ neeviduje </w:t>
      </w:r>
    </w:p>
    <w:p w14:paraId="6C9D5049" w14:textId="76014F07" w:rsidR="00CF1DB9" w:rsidRDefault="00261658" w:rsidP="00261658">
      <w:pPr>
        <w:spacing w:before="0" w:line="24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 </w:t>
      </w:r>
      <w:r w:rsidR="00CF1DB9" w:rsidRPr="00D90FC4">
        <w:rPr>
          <w:sz w:val="22"/>
          <w:szCs w:val="22"/>
        </w:rPr>
        <w:t>Prehľad významných položiek časového rozlíšenia nákladov budúcich období a príjmov budúcich období.</w:t>
      </w:r>
    </w:p>
    <w:p w14:paraId="6A1E0118" w14:textId="77777777" w:rsidR="00CF1DB9" w:rsidRPr="00FA2C2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významné položky.</w:t>
      </w:r>
    </w:p>
    <w:p w14:paraId="1C1CEA3C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Opis a výška zmien vlastných zdrojov krytia neobežného majetku a obežného majetku podľa položiek súvahy za bežné účtovné obdobie, a to </w:t>
      </w:r>
    </w:p>
    <w:p w14:paraId="1C52C495" w14:textId="77777777" w:rsidR="00CF1DB9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>a) opis základného imania, nadačného imania v nadáciách, výška vkladov zakladateľov alebo zriaďovateľov, prioritný majetok v neziskových organizáciách poskytujúcich všeobecne prospešné služby, prevody zdrojov z fondov účtovnej jednotky a podobne; za jednotlivé položky sa uvádza stav na začiatku bežného účtovného obdobia, jednotlivé prírastky, úbytky, presuny a zostatok na konci bežného účtovného obdobia,</w:t>
      </w:r>
    </w:p>
    <w:p w14:paraId="2E4C583B" w14:textId="77777777" w:rsidR="00CF1DB9" w:rsidRPr="00FA2C25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etýka sa ÚJ.</w:t>
      </w:r>
    </w:p>
    <w:p w14:paraId="41E18994" w14:textId="77777777" w:rsidR="00CF1DB9" w:rsidRDefault="00CF1DB9" w:rsidP="00CF1DB9">
      <w:pPr>
        <w:spacing w:before="0" w:line="240" w:lineRule="auto"/>
        <w:ind w:left="142" w:hanging="142"/>
        <w:rPr>
          <w:sz w:val="22"/>
          <w:szCs w:val="22"/>
        </w:rPr>
      </w:pPr>
      <w:r w:rsidRPr="00D90FC4">
        <w:rPr>
          <w:sz w:val="22"/>
          <w:szCs w:val="22"/>
        </w:rPr>
        <w:t xml:space="preserve">b) opis jednotlivých druhov fondov, ktoré tvorí účtovná jednotka, stav na začiatku bežného účtovného obdobia, prírastky, úbytky, presuny a zostatok na konci bežného účtovného obdobia. </w:t>
      </w:r>
    </w:p>
    <w:p w14:paraId="456DB432" w14:textId="1144CA08" w:rsidR="00CF1DB9" w:rsidRPr="00F60EDF" w:rsidRDefault="00F60EDF" w:rsidP="00CF1DB9">
      <w:pPr>
        <w:spacing w:before="0" w:line="240" w:lineRule="auto"/>
        <w:ind w:left="142" w:hanging="142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etýka sa ÚJ</w:t>
      </w:r>
    </w:p>
    <w:p w14:paraId="1CA6CDC3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>Informácia o rozdelení účtovného zisku alebo vysporiadaní účtovnej straty vykázanej v minulých účtovných obdobiach.</w:t>
      </w:r>
    </w:p>
    <w:p w14:paraId="46308563" w14:textId="4E31591D" w:rsidR="00CF1DB9" w:rsidRPr="006E6E80" w:rsidRDefault="00082DDC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Zisk</w:t>
      </w:r>
      <w:r w:rsidR="00CF1DB9">
        <w:rPr>
          <w:b/>
          <w:bCs/>
          <w:sz w:val="22"/>
          <w:szCs w:val="22"/>
        </w:rPr>
        <w:t xml:space="preserve"> bol preúčtovan</w:t>
      </w:r>
      <w:r>
        <w:rPr>
          <w:b/>
          <w:bCs/>
          <w:sz w:val="22"/>
          <w:szCs w:val="22"/>
        </w:rPr>
        <w:t>ý</w:t>
      </w:r>
      <w:r w:rsidR="00CF1DB9">
        <w:rPr>
          <w:b/>
          <w:bCs/>
          <w:sz w:val="22"/>
          <w:szCs w:val="22"/>
        </w:rPr>
        <w:t xml:space="preserve"> na účet nevysporiadaného výsledku hospodárenia minulých rokov.</w:t>
      </w:r>
    </w:p>
    <w:p w14:paraId="4E79EEBF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Opis a výška cudzích zdrojov, a to</w:t>
      </w:r>
    </w:p>
    <w:p w14:paraId="36C8EFAD" w14:textId="77777777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údaje o jednotlivých druhoch rezerv, ktoré tvorí účtovná jednotka; uvádza sa stav rezerv na začiatku bežného účtovného obdobia, ich tvorba, zníženie, použitie alebo zrušenie počas bežného účtovného obdobia a zostatok rezervy na konci bežného účtovného obdobia, pričom sa uvedie predpokladaný rok použitia rezervy,</w:t>
      </w:r>
      <w:r>
        <w:rPr>
          <w:sz w:val="22"/>
          <w:szCs w:val="22"/>
        </w:rPr>
        <w:t xml:space="preserve">  </w:t>
      </w:r>
      <w:r>
        <w:rPr>
          <w:b/>
          <w:bCs/>
          <w:sz w:val="22"/>
          <w:szCs w:val="22"/>
        </w:rPr>
        <w:t>ÚJ neeviduje žiadne rezervy.</w:t>
      </w:r>
    </w:p>
    <w:p w14:paraId="559F94F7" w14:textId="77777777" w:rsidR="00CF1DB9" w:rsidRPr="006E6E80" w:rsidRDefault="00CF1DB9" w:rsidP="00CF1DB9">
      <w:pPr>
        <w:spacing w:line="240" w:lineRule="auto"/>
        <w:ind w:left="240" w:hanging="24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b) údaje o významných položkách na účtoch 325 -  Ostatné záväzky a 379 – Iné záväzky; uvádza sa začiatočný stav, prírastky, úbytky a konečný zostatok podľa jednotlivých druhov  záväzkov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 významné položky.</w:t>
      </w:r>
    </w:p>
    <w:p w14:paraId="6622AEC1" w14:textId="77777777" w:rsidR="00CF1DB9" w:rsidRPr="006E6E80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c) prehľad  o výške záväzkov do lehoty splatnosti a po lehote splatnosti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 záväzky po splatnosti.</w:t>
      </w:r>
    </w:p>
    <w:p w14:paraId="5B9718F3" w14:textId="77777777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lastRenderedPageBreak/>
        <w:t xml:space="preserve">d) prehľad o výške záväzkov podľa zostatkovej doby splatnosti v členení podľa položiek súvahy </w:t>
      </w:r>
      <w:r>
        <w:rPr>
          <w:b/>
          <w:bCs/>
          <w:sz w:val="22"/>
          <w:szCs w:val="22"/>
        </w:rPr>
        <w:t>ÚJ neeviduje žiadne záväzky, okrem záväzkov zo sociálneho fondu uvedených nižšie.</w:t>
      </w:r>
    </w:p>
    <w:p w14:paraId="4EA4FF43" w14:textId="77777777" w:rsidR="00CF1DB9" w:rsidRPr="00D90FC4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ab/>
        <w:t>1. do jedného roka vrátane,</w:t>
      </w:r>
    </w:p>
    <w:p w14:paraId="2AE19724" w14:textId="77777777" w:rsidR="00CF1DB9" w:rsidRPr="00D90FC4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ab/>
        <w:t>2. od jedného roka do piatich rokov vrátane,</w:t>
      </w:r>
    </w:p>
    <w:p w14:paraId="2B7005D7" w14:textId="77777777" w:rsidR="00CF1DB9" w:rsidRPr="00D90FC4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ab/>
        <w:t>3. viac ako päť rokov,</w:t>
      </w:r>
    </w:p>
    <w:p w14:paraId="306A5EDA" w14:textId="58463A5C" w:rsidR="00CF1DB9" w:rsidRDefault="00CF1DB9" w:rsidP="006A036E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 xml:space="preserve">e) prehľad o záväzkoch zo sociálneho fondu; uvádza sa začiatočný stav, tvorba a čerpanie sociálneho fondu počas účtovného </w:t>
      </w:r>
    </w:p>
    <w:p w14:paraId="7BC58DA9" w14:textId="3407F86A" w:rsidR="00CF1DB9" w:rsidRPr="00F60EDF" w:rsidRDefault="00F60EDF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ie je zamestnávateľom</w:t>
      </w:r>
    </w:p>
    <w:p w14:paraId="64D87CA3" w14:textId="77777777" w:rsidR="00CF1DB9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>f) prehľad o bankových úveroch, pôžičkách a návratných finančných výpomociach s uvedením meny, v ktorej boli poskytnuté, druhu, hodnoty v cudzej mene a hodnoty v eurách ku dňu, ku ktorému sa zostavuje účtovná závierka, výšky úroku, splatnosti a formy zabezpečenia,</w:t>
      </w:r>
    </w:p>
    <w:p w14:paraId="603256F3" w14:textId="77777777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u z uvedených položiek.</w:t>
      </w:r>
    </w:p>
    <w:p w14:paraId="063E8B09" w14:textId="77777777" w:rsidR="00CF1DB9" w:rsidRDefault="00CF1DB9" w:rsidP="00CF1DB9">
      <w:pPr>
        <w:spacing w:before="0" w:after="24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g) prehľad o významných položkách časového rozlíšenia výdavkov budúcich období.</w:t>
      </w:r>
    </w:p>
    <w:p w14:paraId="28689B2F" w14:textId="77777777" w:rsidR="00CF1DB9" w:rsidRPr="006E6E80" w:rsidRDefault="00CF1DB9" w:rsidP="00CF1DB9">
      <w:pPr>
        <w:spacing w:before="0" w:after="24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u významnú položku časového rozlíšenia.</w:t>
      </w:r>
    </w:p>
    <w:p w14:paraId="5016156B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o významných položkách výnosov budúcich období v členení najmä na</w:t>
      </w:r>
    </w:p>
    <w:p w14:paraId="7A407E50" w14:textId="77777777" w:rsidR="00CF1DB9" w:rsidRPr="006E6E80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zostatkovú hodnotu bezodplatne nadobudnutého dlhodobého majetk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173AB81A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b) zostatkovú hodnotu dlhodobého majetku obstaraného z dotácie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2B58CCB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c) zostatok nepoužitej dotácie alebo grant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9E72F4C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d) zostatok nepoužitej časti podielu zaplatenej dane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50E517F" w14:textId="77777777" w:rsidR="00CF1DB9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e) zostatkovú hodnotu dlhodobého majetku obstaraného z podielu zaplatenej dane</w:t>
      </w:r>
      <w:r>
        <w:rPr>
          <w:sz w:val="22"/>
          <w:szCs w:val="22"/>
        </w:rPr>
        <w:t xml:space="preserve">, </w:t>
      </w:r>
      <w:r>
        <w:rPr>
          <w:b/>
          <w:bCs/>
          <w:sz w:val="22"/>
          <w:szCs w:val="22"/>
        </w:rPr>
        <w:t>ÚJ neeviduje</w:t>
      </w:r>
    </w:p>
    <w:p w14:paraId="51595BA3" w14:textId="73881892" w:rsidR="00CF1DB9" w:rsidRPr="00F60EDF" w:rsidRDefault="00CF1DB9" w:rsidP="00CF1DB9">
      <w:pPr>
        <w:spacing w:line="240" w:lineRule="auto"/>
        <w:rPr>
          <w:b/>
          <w:sz w:val="22"/>
          <w:szCs w:val="22"/>
        </w:rPr>
      </w:pPr>
      <w:r>
        <w:rPr>
          <w:sz w:val="22"/>
          <w:szCs w:val="22"/>
        </w:rPr>
        <w:t>f</w:t>
      </w:r>
      <w:r w:rsidRPr="00D930A2">
        <w:rPr>
          <w:b/>
          <w:sz w:val="22"/>
          <w:szCs w:val="22"/>
        </w:rPr>
        <w:t xml:space="preserve">) </w:t>
      </w:r>
      <w:r w:rsidRPr="006E6E80">
        <w:rPr>
          <w:bCs/>
          <w:sz w:val="22"/>
          <w:szCs w:val="22"/>
        </w:rPr>
        <w:t>zostatok nepoužitého peňažného plnenia na základe zmluvy o sponzorstve v športe (ďalej len „sponzorské“),</w:t>
      </w:r>
      <w:r w:rsidR="00F60EDF">
        <w:rPr>
          <w:bCs/>
          <w:sz w:val="22"/>
          <w:szCs w:val="22"/>
        </w:rPr>
        <w:t xml:space="preserve"> </w:t>
      </w:r>
      <w:r w:rsidR="00F60EDF">
        <w:rPr>
          <w:b/>
          <w:sz w:val="22"/>
          <w:szCs w:val="22"/>
        </w:rPr>
        <w:t>ÚJ neeviduje</w:t>
      </w:r>
    </w:p>
    <w:p w14:paraId="6C1D68A2" w14:textId="7146F9D2" w:rsidR="00CF1DB9" w:rsidRPr="00F60EDF" w:rsidRDefault="00CF1DB9" w:rsidP="00CF1DB9">
      <w:pPr>
        <w:spacing w:line="240" w:lineRule="auto"/>
        <w:rPr>
          <w:b/>
          <w:sz w:val="22"/>
          <w:szCs w:val="22"/>
        </w:rPr>
      </w:pPr>
      <w:r w:rsidRPr="006E6E80">
        <w:rPr>
          <w:bCs/>
          <w:sz w:val="22"/>
          <w:szCs w:val="22"/>
        </w:rPr>
        <w:t>g) zostatková hodnota dlhodobého majetku obstaraného zo sponzorského.</w:t>
      </w:r>
      <w:r w:rsidR="00F60EDF">
        <w:rPr>
          <w:bCs/>
          <w:sz w:val="22"/>
          <w:szCs w:val="22"/>
        </w:rPr>
        <w:t xml:space="preserve"> </w:t>
      </w:r>
      <w:r w:rsidR="00F60EDF">
        <w:rPr>
          <w:b/>
          <w:sz w:val="22"/>
          <w:szCs w:val="22"/>
        </w:rPr>
        <w:t>ÚJ neeviduje</w:t>
      </w:r>
    </w:p>
    <w:p w14:paraId="300E08E7" w14:textId="77777777" w:rsidR="00CF1DB9" w:rsidRPr="006E6E80" w:rsidRDefault="00CF1DB9" w:rsidP="00CF1DB9">
      <w:pPr>
        <w:spacing w:line="240" w:lineRule="auto"/>
        <w:rPr>
          <w:bCs/>
          <w:sz w:val="22"/>
          <w:szCs w:val="22"/>
        </w:rPr>
      </w:pPr>
    </w:p>
    <w:p w14:paraId="25784BE7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Údaje o majetku prenajatom formou finančného prenájmu, a to</w:t>
      </w:r>
    </w:p>
    <w:p w14:paraId="1304A96C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>a) celková suma dohodnutých platieb ku dňu, ku ktorému sa zostavuje účtovná závierka, v členení na istinu a finančný náklad,</w:t>
      </w:r>
    </w:p>
    <w:p w14:paraId="34E4592B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 xml:space="preserve">b) suma istiny a finančného nákladu podľa doby splatnosti </w:t>
      </w:r>
    </w:p>
    <w:p w14:paraId="373DA4A8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ab/>
        <w:t>1. do jedného roka vrátane,</w:t>
      </w:r>
    </w:p>
    <w:p w14:paraId="52E2994C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ab/>
        <w:t>2. od jedného roka do piatich rokov vrátane,</w:t>
      </w:r>
    </w:p>
    <w:p w14:paraId="5A1FD166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    3. viac ako päť rokov.</w:t>
      </w:r>
    </w:p>
    <w:p w14:paraId="11B11943" w14:textId="77777777" w:rsidR="00CF1DB9" w:rsidRPr="00987013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disponuje žiadnym majetkom prenajatým formou finančného prenájmu.</w:t>
      </w:r>
    </w:p>
    <w:p w14:paraId="5222E5B2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</w:p>
    <w:p w14:paraId="1FD2CD03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IV</w:t>
      </w:r>
    </w:p>
    <w:p w14:paraId="750F9C6A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, ktoré dopĺňajú a vysvetľujú údaje vo výkaze ziskov a strát</w:t>
      </w:r>
    </w:p>
    <w:p w14:paraId="72F094C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1) Prehľad tržieb za vlastné výkony a tovar s uvedením ich opisu a vyčíslením hodnoty tržieb podľa jednotlivých hlavných druhov výrobkov,  služieb hlavnej činnosti a podnikateľskej činnosti účtovnej jednotky.</w:t>
      </w:r>
    </w:p>
    <w:p w14:paraId="357B9D81" w14:textId="23F77677" w:rsidR="00A31B30" w:rsidRDefault="00F60EDF" w:rsidP="00A31B30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etýka sa ÚJ</w:t>
      </w:r>
    </w:p>
    <w:p w14:paraId="0D120604" w14:textId="77777777" w:rsidR="00CF1DB9" w:rsidRPr="00991E50" w:rsidRDefault="00CF1DB9" w:rsidP="00CF1DB9">
      <w:pPr>
        <w:numPr>
          <w:ilvl w:val="0"/>
          <w:numId w:val="3"/>
        </w:numPr>
        <w:spacing w:before="0" w:line="240" w:lineRule="auto"/>
        <w:rPr>
          <w:b/>
          <w:bCs/>
          <w:sz w:val="22"/>
          <w:szCs w:val="22"/>
        </w:rPr>
      </w:pPr>
    </w:p>
    <w:p w14:paraId="077D8AD1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lastRenderedPageBreak/>
        <w:t xml:space="preserve">(2) Opis a vyčíslenie hodnoty významných položiek prijatých darov, osobitných výnosov, zákonných poplatkov a iných ostatných výnosov. </w:t>
      </w:r>
    </w:p>
    <w:p w14:paraId="764332B6" w14:textId="77777777" w:rsidR="00CF1DB9" w:rsidRPr="00164AB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položky.</w:t>
      </w:r>
    </w:p>
    <w:p w14:paraId="45A0D3E9" w14:textId="482640F2" w:rsidR="00F3738F" w:rsidRPr="00F3738F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3) Prehľad  dotácií a grantov, ktoré účtovná jednotka prijala v priebehu bežného účtovného obdobia.</w:t>
      </w:r>
    </w:p>
    <w:p w14:paraId="5C30A719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Opis a suma významných položiek finančných výnosov; uvádza sa aj celková suma kurzových ziskov, pričom  osobitne sa uvádza hodnota kurzových ziskov účtovaná ku dňu, ku ktorému sa zostavuje účtovná závierka.</w:t>
      </w:r>
    </w:p>
    <w:p w14:paraId="51875D65" w14:textId="77777777" w:rsidR="00CF1DB9" w:rsidRPr="006337B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finančné výnosy.</w:t>
      </w:r>
    </w:p>
    <w:p w14:paraId="5116DA6F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(5) Opis a vyčíslenie hodnoty významných položiek nákladov, nákladov na ostatné služby, osobitných nákladov a iných ostatných nákladov. </w:t>
      </w:r>
    </w:p>
    <w:p w14:paraId="07C0742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6) Prehľad o účele a výške použitia podielu zaplatenej dane za bežné účtovné obdobie.</w:t>
      </w:r>
    </w:p>
    <w:p w14:paraId="7D34BFD3" w14:textId="25B1FC8E" w:rsidR="00CF1DB9" w:rsidRPr="006337B0" w:rsidRDefault="00797761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prijala v roku 202</w:t>
      </w:r>
      <w:r w:rsidR="00261658">
        <w:rPr>
          <w:b/>
          <w:bCs/>
          <w:sz w:val="22"/>
          <w:szCs w:val="22"/>
        </w:rPr>
        <w:t>4 neprijala ani nepoužila podiel dane.</w:t>
      </w:r>
    </w:p>
    <w:p w14:paraId="6BB002AD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7) Opis a suma významných položiek finančných nákladov; uvádza sa aj celková suma kurzových strát, pričom osobitne sa uvádza hodnota kurzových strát účtovaná ku dňu, ku ktorému sa zostavuje účtovná závierka.</w:t>
      </w:r>
    </w:p>
    <w:p w14:paraId="3AD5FD70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8) V účtovnej jednotke, ktorá má povinnosť overenia účtovnej závierky audítorom, sa uvedie vymedzenie a suma nákladov za účtovné obdobie v členení na náklady za</w:t>
      </w:r>
    </w:p>
    <w:p w14:paraId="3E6882C3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a) overenie účtovnej závierky,</w:t>
      </w:r>
    </w:p>
    <w:p w14:paraId="4A6D3AD8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b) uisťovacie audítorské služby </w:t>
      </w:r>
      <w:r>
        <w:rPr>
          <w:sz w:val="22"/>
          <w:szCs w:val="22"/>
        </w:rPr>
        <w:t xml:space="preserve">okrem </w:t>
      </w:r>
      <w:r w:rsidRPr="00D90FC4">
        <w:rPr>
          <w:sz w:val="22"/>
          <w:szCs w:val="22"/>
        </w:rPr>
        <w:t xml:space="preserve"> overenia účtovnej závierky,</w:t>
      </w:r>
    </w:p>
    <w:p w14:paraId="5B775FA9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c</w:t>
      </w:r>
      <w:r w:rsidRPr="00D90FC4">
        <w:rPr>
          <w:sz w:val="22"/>
          <w:szCs w:val="22"/>
        </w:rPr>
        <w:t>) daňové poradenstvo,</w:t>
      </w:r>
    </w:p>
    <w:p w14:paraId="0D9DC58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>
        <w:rPr>
          <w:sz w:val="22"/>
          <w:szCs w:val="22"/>
        </w:rPr>
        <w:t>d</w:t>
      </w:r>
      <w:r w:rsidRPr="00D90FC4">
        <w:rPr>
          <w:sz w:val="22"/>
          <w:szCs w:val="22"/>
        </w:rPr>
        <w:t>) ostatné neaudítorské služby.</w:t>
      </w:r>
    </w:p>
    <w:p w14:paraId="78AF1ABD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má povinnosť overenia účtovnej závierky audítorom,</w:t>
      </w:r>
    </w:p>
    <w:p w14:paraId="70A1B0EE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V</w:t>
      </w:r>
    </w:p>
    <w:p w14:paraId="060D867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Opis údajov na podsúvahových účtoch</w:t>
      </w:r>
    </w:p>
    <w:p w14:paraId="4FEB206C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Významné položky prenajatého majetku, majetku prijatého do úschovy,  odpísané pohľadávky a prípadné ďalšie položky.</w:t>
      </w:r>
    </w:p>
    <w:p w14:paraId="0A47AFBF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položky.</w:t>
      </w:r>
    </w:p>
    <w:p w14:paraId="7B2DE41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Čl. VI</w:t>
      </w:r>
    </w:p>
    <w:p w14:paraId="2A93241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Ďalšie informácie</w:t>
      </w:r>
    </w:p>
    <w:p w14:paraId="69DB432A" w14:textId="77777777" w:rsidR="00CF1DB9" w:rsidRDefault="00CF1DB9" w:rsidP="00CF1DB9">
      <w:pPr>
        <w:pStyle w:val="Textopatrenia"/>
        <w:numPr>
          <w:ilvl w:val="0"/>
          <w:numId w:val="0"/>
        </w:numPr>
      </w:pPr>
      <w:r w:rsidRPr="00D90FC4">
        <w:t>(1) Opis a hodnota iných aktív, ktorými sa rozumie možný majetok, ktorý vznikol v dôsledku minulých udalostí a ktorého existencia alebo vlastníctvo závisí od toho, či nastane alebo nenastane jedna alebo viac neistých udalostí v budúcnosti, ktorých vznik nezávisí od účtovnej jednotky; týmito inými aktívami sú napríklad práva zo servisných zmlúv, poistných zmlúv, koncesionárskych zmlúv, licenčných zmlúv, práva z investovania prostriedkov získaných oslobodením od dane z príjmov.</w:t>
      </w:r>
    </w:p>
    <w:p w14:paraId="1BAC9BCB" w14:textId="77777777" w:rsidR="00CF1DB9" w:rsidRPr="00173FAE" w:rsidRDefault="00CF1DB9" w:rsidP="00CF1DB9">
      <w:pPr>
        <w:pStyle w:val="Textopatrenia"/>
        <w:numPr>
          <w:ilvl w:val="0"/>
          <w:numId w:val="0"/>
        </w:numPr>
        <w:ind w:left="1" w:hanging="1"/>
        <w:rPr>
          <w:b/>
          <w:bCs/>
        </w:rPr>
      </w:pPr>
      <w:r>
        <w:rPr>
          <w:b/>
          <w:bCs/>
        </w:rPr>
        <w:t>ÚJ neeviduje takéto aktíva.</w:t>
      </w:r>
    </w:p>
    <w:p w14:paraId="47E1860D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(2) Opis a hodnota iných pasív vyplývajúcich zo súdnych rozhodnutí, z poskytnutých záruk, zo všeobecne záväzných právnych predpisov, z ručenia podľa jednotlivých druhov ručenia;  takýmito inými pasívami sú:</w:t>
      </w:r>
    </w:p>
    <w:p w14:paraId="31E06941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rPr>
          <w:lang w:eastAsia="sk-SK"/>
        </w:rPr>
        <w:t>a) možná povinnosť, ktorá vznikla ako dôsledok minulej udalosti a ktorej existencia závisí od toho, či nastane alebo nenastane jedna alebo viac neistých udalostí v budúcnosti, ktorých vznik nezávisí od účtovnej jednotky, alebo</w:t>
      </w:r>
    </w:p>
    <w:p w14:paraId="0932B5DD" w14:textId="77777777" w:rsidR="00CF1DB9" w:rsidRDefault="00CF1DB9" w:rsidP="00CF1DB9">
      <w:pPr>
        <w:pStyle w:val="Textopatrenia"/>
        <w:numPr>
          <w:ilvl w:val="0"/>
          <w:numId w:val="0"/>
        </w:numPr>
        <w:rPr>
          <w:lang w:eastAsia="sk-SK"/>
        </w:rPr>
      </w:pPr>
      <w:r w:rsidRPr="00D90FC4">
        <w:rPr>
          <w:lang w:eastAsia="sk-SK"/>
        </w:rPr>
        <w:t>b) povinnosť, ktorá vznikla ako dôsledok minulej udalosti, ale ktorá sa nevykazuje v súvahe, pretože nie je pravdepodobné, že na splnenie tejto povinnosti bude potrebný úbytok ekonomických úžitkov, alebo výška tejto povinnosti sa nedá spoľahlivo oceniť.</w:t>
      </w:r>
    </w:p>
    <w:p w14:paraId="79778B31" w14:textId="77777777" w:rsidR="00CF1DB9" w:rsidRPr="00173FAE" w:rsidRDefault="00CF1DB9" w:rsidP="00CF1DB9">
      <w:pPr>
        <w:pStyle w:val="Textopatrenia"/>
        <w:numPr>
          <w:ilvl w:val="0"/>
          <w:numId w:val="0"/>
        </w:numPr>
        <w:rPr>
          <w:b/>
          <w:bCs/>
        </w:rPr>
      </w:pPr>
      <w:r>
        <w:rPr>
          <w:b/>
          <w:bCs/>
          <w:lang w:eastAsia="sk-SK"/>
        </w:rPr>
        <w:t>ÚJ neeviduje takéto pasíva.</w:t>
      </w:r>
    </w:p>
    <w:p w14:paraId="7A23C192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lastRenderedPageBreak/>
        <w:t>(3) Opis významných položiek ostatných finančných povinností, ktoré sa nesledujú v účtovníctve a neuvádzajú sa v súvahe; pri každej položke sa uvádza jej opis, výška a údaj, či sa týka spriaznených osôb, a to</w:t>
      </w:r>
    </w:p>
    <w:p w14:paraId="48C5F819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a) povinnosť z devízových termínovaných obchodov a iných finančných derivátov,</w:t>
      </w:r>
    </w:p>
    <w:p w14:paraId="6DCBACDF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b) povinnosť z opčných obchodov,</w:t>
      </w:r>
    </w:p>
    <w:p w14:paraId="39B3E664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c) zákonná povinnosť alebo zmluvná povinnosť odobrať určité produkty alebo služby, napríklad z dodávateľských alebo odberateľských zmlúv,</w:t>
      </w:r>
    </w:p>
    <w:p w14:paraId="459A5C13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d) povinnosť z leasingových, nájomných, servisných, poistných, koncesionárskych, licenčných zmlúv a podobných zmlúv,</w:t>
      </w:r>
    </w:p>
    <w:p w14:paraId="4DCB2542" w14:textId="77777777" w:rsidR="00CF1DB9" w:rsidRDefault="00CF1DB9" w:rsidP="00CF1DB9">
      <w:pPr>
        <w:pStyle w:val="Textopatrenia"/>
        <w:numPr>
          <w:ilvl w:val="0"/>
          <w:numId w:val="0"/>
        </w:numPr>
      </w:pPr>
      <w:r w:rsidRPr="00D90FC4">
        <w:t xml:space="preserve">e) iné povinnosti. </w:t>
      </w:r>
    </w:p>
    <w:p w14:paraId="05614573" w14:textId="77777777" w:rsidR="00CF1DB9" w:rsidRPr="00173FAE" w:rsidRDefault="00CF1DB9" w:rsidP="00CF1DB9">
      <w:pPr>
        <w:pStyle w:val="Textopatrenia"/>
        <w:numPr>
          <w:ilvl w:val="0"/>
          <w:numId w:val="0"/>
        </w:numPr>
        <w:rPr>
          <w:b/>
          <w:bCs/>
        </w:rPr>
      </w:pPr>
      <w:r>
        <w:rPr>
          <w:b/>
          <w:bCs/>
        </w:rPr>
        <w:t>ÚJ neeviduje takéto povinnosti.</w:t>
      </w:r>
    </w:p>
    <w:p w14:paraId="7FB1F28A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Prehľad nehnuteľných kultúrnych pamiatok, ktoré sú v správe alebo vo vlastníctve účtovnej jednotky.</w:t>
      </w:r>
    </w:p>
    <w:p w14:paraId="68B286F3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má v správe ani vlastníctve žiadne kultúrne pamiatky.</w:t>
      </w:r>
    </w:p>
    <w:p w14:paraId="4AE28FA2" w14:textId="6DCF110F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(5) Informácie o významných skutočnostiach, ktoré nastali medzi dňom, ku ktorému sa zostavuje účtovná závierka a dňom jej zostavenia.</w:t>
      </w:r>
      <w:r>
        <w:rPr>
          <w:b/>
          <w:bCs/>
          <w:sz w:val="22"/>
          <w:szCs w:val="22"/>
        </w:rPr>
        <w:t>ÚJ si nie je vedomá žiadnych významných skutočností.</w:t>
      </w:r>
    </w:p>
    <w:p w14:paraId="70AD2020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3CFA59B2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6B4FE7B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7379407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63263E1D" w14:textId="22E2C818" w:rsidR="00CF1DB9" w:rsidRPr="00D90FC4" w:rsidRDefault="00CF1DB9" w:rsidP="00CF1DB9">
      <w:pPr>
        <w:spacing w:before="0" w:line="240" w:lineRule="auto"/>
        <w:jc w:val="left"/>
        <w:rPr>
          <w:b/>
          <w:sz w:val="22"/>
          <w:szCs w:val="22"/>
        </w:rPr>
      </w:pPr>
    </w:p>
    <w:p w14:paraId="06A9EA21" w14:textId="77777777" w:rsidR="005B499D" w:rsidRDefault="005B499D"/>
    <w:sectPr w:rsidR="005B499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253E27"/>
    <w:multiLevelType w:val="hybridMultilevel"/>
    <w:tmpl w:val="D5E65806"/>
    <w:lvl w:ilvl="0" w:tplc="D2161726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3400F4B"/>
    <w:multiLevelType w:val="hybridMultilevel"/>
    <w:tmpl w:val="7F9602CE"/>
    <w:lvl w:ilvl="0" w:tplc="7570D136">
      <w:start w:val="1"/>
      <w:numFmt w:val="bullet"/>
      <w:lvlText w:val="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944C07"/>
    <w:multiLevelType w:val="hybridMultilevel"/>
    <w:tmpl w:val="F168BDEA"/>
    <w:lvl w:ilvl="0" w:tplc="2344560E">
      <w:start w:val="1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FA66D6"/>
    <w:multiLevelType w:val="hybridMultilevel"/>
    <w:tmpl w:val="6C6E2946"/>
    <w:lvl w:ilvl="0" w:tplc="91D2B22A">
      <w:start w:val="1"/>
      <w:numFmt w:val="decimal"/>
      <w:pStyle w:val="Textopatrenia"/>
      <w:lvlText w:val="(%1)"/>
      <w:lvlJc w:val="left"/>
      <w:pPr>
        <w:tabs>
          <w:tab w:val="num" w:pos="1440"/>
        </w:tabs>
        <w:ind w:left="1440" w:hanging="360"/>
      </w:pPr>
      <w:rPr>
        <w:rFonts w:ascii="Arial Narrow" w:hAnsi="Arial Narrow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w w:val="100"/>
        <w:kern w:val="0"/>
        <w:position w:val="0"/>
        <w:sz w:val="24"/>
        <w:szCs w:val="24"/>
        <w:u w:val="none" w:color="00000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num w:numId="1" w16cid:durableId="1041855275">
    <w:abstractNumId w:val="3"/>
  </w:num>
  <w:num w:numId="2" w16cid:durableId="1190021749">
    <w:abstractNumId w:val="0"/>
  </w:num>
  <w:num w:numId="3" w16cid:durableId="1870490988">
    <w:abstractNumId w:val="1"/>
  </w:num>
  <w:num w:numId="4" w16cid:durableId="8064381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0MDMwtjQxMDQ0MjdX0lEKTi0uzszPAykwrAUAivpCiiwAAAA="/>
  </w:docVars>
  <w:rsids>
    <w:rsidRoot w:val="00CF1DB9"/>
    <w:rsid w:val="00082DDC"/>
    <w:rsid w:val="00084970"/>
    <w:rsid w:val="00096A65"/>
    <w:rsid w:val="00155580"/>
    <w:rsid w:val="001E2B03"/>
    <w:rsid w:val="00261658"/>
    <w:rsid w:val="002768AD"/>
    <w:rsid w:val="00370D26"/>
    <w:rsid w:val="0054155B"/>
    <w:rsid w:val="005B499D"/>
    <w:rsid w:val="0067491D"/>
    <w:rsid w:val="006A036E"/>
    <w:rsid w:val="006A2898"/>
    <w:rsid w:val="006C2666"/>
    <w:rsid w:val="00797761"/>
    <w:rsid w:val="007D7746"/>
    <w:rsid w:val="008537A9"/>
    <w:rsid w:val="008A274F"/>
    <w:rsid w:val="008B4EE3"/>
    <w:rsid w:val="0098482C"/>
    <w:rsid w:val="00A31B30"/>
    <w:rsid w:val="00B02C25"/>
    <w:rsid w:val="00BE313B"/>
    <w:rsid w:val="00C67623"/>
    <w:rsid w:val="00CF1DB9"/>
    <w:rsid w:val="00E04DB9"/>
    <w:rsid w:val="00E26FFC"/>
    <w:rsid w:val="00F3738F"/>
    <w:rsid w:val="00F60EDF"/>
    <w:rsid w:val="00F70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89F06C"/>
  <w15:chartTrackingRefBased/>
  <w15:docId w15:val="{6C698D90-9DB5-4F13-859F-0724345E3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aliases w:val="podnadpis"/>
    <w:qFormat/>
    <w:rsid w:val="00CF1DB9"/>
    <w:pPr>
      <w:spacing w:before="120" w:after="120" w:line="360" w:lineRule="auto"/>
      <w:jc w:val="both"/>
    </w:pPr>
    <w:rPr>
      <w:rFonts w:ascii="Arial Narrow" w:eastAsia="Times New Roman" w:hAnsi="Arial Narrow" w:cs="Arial"/>
      <w:sz w:val="20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99"/>
    <w:rsid w:val="00CF1DB9"/>
    <w:pPr>
      <w:spacing w:after="0" w:line="240" w:lineRule="auto"/>
    </w:pPr>
    <w:rPr>
      <w:rFonts w:ascii="Arial" w:eastAsia="Times New Roman" w:hAnsi="Arial" w:cs="Arial"/>
      <w:sz w:val="20"/>
      <w:szCs w:val="20"/>
      <w:lang w:eastAsia="sk-SK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opatrenia">
    <w:name w:val="Text opatrenia"/>
    <w:rsid w:val="00CF1DB9"/>
    <w:pPr>
      <w:numPr>
        <w:numId w:val="1"/>
      </w:numPr>
      <w:spacing w:before="120" w:after="120" w:line="240" w:lineRule="auto"/>
      <w:jc w:val="both"/>
    </w:pPr>
    <w:rPr>
      <w:rFonts w:ascii="Arial Narrow" w:eastAsia="Times New Roman" w:hAnsi="Arial Narrow" w:cs="Arial"/>
      <w:lang w:eastAsia="cs-CZ"/>
    </w:rPr>
  </w:style>
  <w:style w:type="paragraph" w:styleId="Normlnywebov">
    <w:name w:val="Normal (Web)"/>
    <w:basedOn w:val="Normlny"/>
    <w:uiPriority w:val="99"/>
    <w:unhideWhenUsed/>
    <w:rsid w:val="00CF1DB9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sz w:val="24"/>
      <w:lang w:eastAsia="sk-SK"/>
    </w:rPr>
  </w:style>
  <w:style w:type="paragraph" w:styleId="Odsekzoznamu">
    <w:name w:val="List Paragraph"/>
    <w:basedOn w:val="Normlny"/>
    <w:uiPriority w:val="34"/>
    <w:qFormat/>
    <w:rsid w:val="002616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2229</Words>
  <Characters>12711</Characters>
  <Application>Microsoft Office Word</Application>
  <DocSecurity>0</DocSecurity>
  <Lines>105</Lines>
  <Paragraphs>2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Tkáč</dc:creator>
  <cp:keywords/>
  <dc:description/>
  <cp:lastModifiedBy>Filip Tkáč</cp:lastModifiedBy>
  <cp:revision>4</cp:revision>
  <dcterms:created xsi:type="dcterms:W3CDTF">2023-11-24T12:19:00Z</dcterms:created>
  <dcterms:modified xsi:type="dcterms:W3CDTF">2025-03-26T15:50:00Z</dcterms:modified>
</cp:coreProperties>
</file>